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C415B0" w14:textId="7256FE92" w:rsidR="00F23474" w:rsidRDefault="00F23474">
      <w:proofErr w:type="spellStart"/>
      <w:r>
        <w:t>Dear</w:t>
      </w:r>
      <w:proofErr w:type="spellEnd"/>
      <w:r>
        <w:t xml:space="preserve"> </w:t>
      </w:r>
      <w:proofErr w:type="spellStart"/>
      <w:r>
        <w:t>Clients</w:t>
      </w:r>
      <w:proofErr w:type="spellEnd"/>
      <w:r>
        <w:t>,</w:t>
      </w:r>
    </w:p>
    <w:p w14:paraId="0E71266C" w14:textId="25DBA89F" w:rsidR="00F23474" w:rsidRDefault="00F23474"/>
    <w:p w14:paraId="76E095C1" w14:textId="610C893D" w:rsidR="00F23474" w:rsidRDefault="00F23474">
      <w:pPr>
        <w:rPr>
          <w:lang w:val="en-GB"/>
        </w:rPr>
      </w:pPr>
      <w:r w:rsidRPr="00F23474">
        <w:rPr>
          <w:lang w:val="en-GB"/>
        </w:rPr>
        <w:t>We are happy to announce t</w:t>
      </w:r>
      <w:r>
        <w:rPr>
          <w:lang w:val="en-GB"/>
        </w:rPr>
        <w:t xml:space="preserve">hat </w:t>
      </w:r>
      <w:r w:rsidR="00995AA3">
        <w:rPr>
          <w:lang w:val="en-GB"/>
        </w:rPr>
        <w:t>CUSTOMER</w:t>
      </w:r>
      <w:r>
        <w:rPr>
          <w:lang w:val="en-GB"/>
        </w:rPr>
        <w:t xml:space="preserve"> is </w:t>
      </w:r>
      <w:proofErr w:type="gramStart"/>
      <w:r w:rsidR="00995AA3">
        <w:rPr>
          <w:lang w:val="en-GB"/>
        </w:rPr>
        <w:t>open again,</w:t>
      </w:r>
      <w:proofErr w:type="gramEnd"/>
      <w:r>
        <w:rPr>
          <w:lang w:val="en-GB"/>
        </w:rPr>
        <w:t xml:space="preserve"> at the moment only for nail services, such as manicure, pedicure and nail extensions. </w:t>
      </w:r>
    </w:p>
    <w:p w14:paraId="51240E80" w14:textId="587131EA" w:rsidR="0038121D" w:rsidRDefault="0038121D">
      <w:pPr>
        <w:rPr>
          <w:lang w:val="en-GB"/>
        </w:rPr>
      </w:pPr>
      <w:r>
        <w:rPr>
          <w:lang w:val="en-GB"/>
        </w:rPr>
        <w:t>Eyelash and eyebrow service are closed still</w:t>
      </w:r>
      <w:r w:rsidR="009A1DE0">
        <w:rPr>
          <w:lang w:val="en-GB"/>
        </w:rPr>
        <w:t>;</w:t>
      </w:r>
      <w:r>
        <w:rPr>
          <w:lang w:val="en-GB"/>
        </w:rPr>
        <w:t xml:space="preserve"> </w:t>
      </w:r>
      <w:r w:rsidR="00190064">
        <w:rPr>
          <w:lang w:val="en-GB"/>
        </w:rPr>
        <w:t xml:space="preserve">we will inform </w:t>
      </w:r>
      <w:r w:rsidR="009A1DE0">
        <w:rPr>
          <w:lang w:val="en-GB"/>
        </w:rPr>
        <w:t xml:space="preserve">you </w:t>
      </w:r>
      <w:r w:rsidR="00190064">
        <w:rPr>
          <w:lang w:val="en-GB"/>
        </w:rPr>
        <w:t xml:space="preserve">once it </w:t>
      </w:r>
      <w:r w:rsidR="009A1DE0">
        <w:rPr>
          <w:lang w:val="en-GB"/>
        </w:rPr>
        <w:t>is</w:t>
      </w:r>
      <w:r w:rsidR="00190064">
        <w:rPr>
          <w:lang w:val="en-GB"/>
        </w:rPr>
        <w:t xml:space="preserve"> </w:t>
      </w:r>
      <w:r w:rsidR="002556A3">
        <w:rPr>
          <w:lang w:val="en-GB"/>
        </w:rPr>
        <w:t>reopened</w:t>
      </w:r>
      <w:r w:rsidR="00190064">
        <w:rPr>
          <w:lang w:val="en-GB"/>
        </w:rPr>
        <w:t xml:space="preserve">. </w:t>
      </w:r>
    </w:p>
    <w:p w14:paraId="7296DDDF" w14:textId="20CA95DF" w:rsidR="00F23474" w:rsidRDefault="00F23474">
      <w:pPr>
        <w:rPr>
          <w:lang w:val="en-GB"/>
        </w:rPr>
      </w:pPr>
    </w:p>
    <w:p w14:paraId="16E4482F" w14:textId="17C676A8" w:rsidR="00F23474" w:rsidRDefault="00F23474">
      <w:pPr>
        <w:rPr>
          <w:lang w:val="en-GB"/>
        </w:rPr>
      </w:pPr>
      <w:r>
        <w:rPr>
          <w:lang w:val="en-GB"/>
        </w:rPr>
        <w:t xml:space="preserve">Due to </w:t>
      </w:r>
      <w:r w:rsidR="009A1DE0">
        <w:rPr>
          <w:lang w:val="en-GB"/>
        </w:rPr>
        <w:t xml:space="preserve">the </w:t>
      </w:r>
      <w:r>
        <w:rPr>
          <w:lang w:val="en-GB"/>
        </w:rPr>
        <w:t xml:space="preserve">current situation in the world, there are some changes in our routine work. </w:t>
      </w:r>
      <w:r w:rsidR="008A271D">
        <w:rPr>
          <w:lang w:val="en-GB"/>
        </w:rPr>
        <w:t>Nevertheless, w</w:t>
      </w:r>
      <w:r>
        <w:rPr>
          <w:lang w:val="en-GB"/>
        </w:rPr>
        <w:t xml:space="preserve">e guide all the recommendations from Government for your safety. </w:t>
      </w:r>
    </w:p>
    <w:p w14:paraId="044CFA09" w14:textId="1820E2A5" w:rsidR="00F23474" w:rsidRDefault="00F23474">
      <w:pPr>
        <w:rPr>
          <w:lang w:val="en-GB"/>
        </w:rPr>
      </w:pPr>
    </w:p>
    <w:p w14:paraId="40A39055" w14:textId="71FEC4F5" w:rsidR="00F23474" w:rsidRDefault="00F23474">
      <w:pPr>
        <w:rPr>
          <w:lang w:val="en-GB"/>
        </w:rPr>
      </w:pPr>
      <w:r>
        <w:rPr>
          <w:lang w:val="en-GB"/>
        </w:rPr>
        <w:t xml:space="preserve">Please read </w:t>
      </w:r>
      <w:r w:rsidR="005569F1">
        <w:rPr>
          <w:lang w:val="en-GB"/>
        </w:rPr>
        <w:t>the following information carefully</w:t>
      </w:r>
      <w:r>
        <w:rPr>
          <w:lang w:val="en-GB"/>
        </w:rPr>
        <w:t>:</w:t>
      </w:r>
    </w:p>
    <w:p w14:paraId="76450CBA" w14:textId="09B3C4FC" w:rsidR="00F23474" w:rsidRDefault="005569F1" w:rsidP="00F23474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A f</w:t>
      </w:r>
      <w:r w:rsidR="00F23474">
        <w:rPr>
          <w:lang w:val="en-GB"/>
        </w:rPr>
        <w:t>ace mask is required</w:t>
      </w:r>
      <w:r>
        <w:rPr>
          <w:lang w:val="en-GB"/>
        </w:rPr>
        <w:t>. W</w:t>
      </w:r>
      <w:r w:rsidR="00F23474">
        <w:rPr>
          <w:lang w:val="en-GB"/>
        </w:rPr>
        <w:t xml:space="preserve">e can provide </w:t>
      </w:r>
      <w:r w:rsidR="00234EEC">
        <w:rPr>
          <w:lang w:val="en-GB"/>
        </w:rPr>
        <w:t>one</w:t>
      </w:r>
      <w:r w:rsidR="00F23474">
        <w:rPr>
          <w:lang w:val="en-GB"/>
        </w:rPr>
        <w:t xml:space="preserve"> upon request. </w:t>
      </w:r>
    </w:p>
    <w:p w14:paraId="3C2B4912" w14:textId="74D3C9CA" w:rsidR="00F23474" w:rsidRDefault="00F23474" w:rsidP="00F23474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Wash your hands on arrival and use </w:t>
      </w:r>
      <w:r w:rsidR="00190064">
        <w:rPr>
          <w:lang w:val="en-GB"/>
        </w:rPr>
        <w:t xml:space="preserve">hand </w:t>
      </w:r>
      <w:r>
        <w:rPr>
          <w:lang w:val="en-GB"/>
        </w:rPr>
        <w:t xml:space="preserve">sanitisers. </w:t>
      </w:r>
    </w:p>
    <w:p w14:paraId="0CA2D89B" w14:textId="1C3E8C45" w:rsidR="0038121D" w:rsidRDefault="00190064" w:rsidP="00F23474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Observe social distancing</w:t>
      </w:r>
    </w:p>
    <w:p w14:paraId="49937ACF" w14:textId="6CC57307" w:rsidR="0038121D" w:rsidRDefault="0038121D" w:rsidP="00F23474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Come alone for your appointment</w:t>
      </w:r>
    </w:p>
    <w:p w14:paraId="6DDAD23F" w14:textId="7CA53B30" w:rsidR="0038121D" w:rsidRDefault="0038121D" w:rsidP="00F23474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In case you </w:t>
      </w:r>
      <w:r w:rsidR="002556A3">
        <w:rPr>
          <w:lang w:val="en-GB"/>
        </w:rPr>
        <w:t>feel</w:t>
      </w:r>
      <w:r>
        <w:rPr>
          <w:lang w:val="en-GB"/>
        </w:rPr>
        <w:t xml:space="preserve"> unwell please cancel your appointment</w:t>
      </w:r>
    </w:p>
    <w:p w14:paraId="6F7A1442" w14:textId="3FBC7898" w:rsidR="00190064" w:rsidRDefault="00190064" w:rsidP="00F23474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Arrive on time for your appointment</w:t>
      </w:r>
    </w:p>
    <w:p w14:paraId="38EF2006" w14:textId="167D4F34" w:rsidR="0038121D" w:rsidRDefault="0038121D" w:rsidP="0038121D">
      <w:pPr>
        <w:pStyle w:val="ListParagraph"/>
        <w:rPr>
          <w:lang w:val="en-GB"/>
        </w:rPr>
      </w:pPr>
    </w:p>
    <w:p w14:paraId="10D7C502" w14:textId="22E91BFB" w:rsidR="00F23474" w:rsidRDefault="00F23474" w:rsidP="0038121D">
      <w:pPr>
        <w:rPr>
          <w:lang w:val="en-GB"/>
        </w:rPr>
      </w:pPr>
    </w:p>
    <w:p w14:paraId="63E329FF" w14:textId="39625F62" w:rsidR="0038121D" w:rsidRDefault="0038121D" w:rsidP="0038121D">
      <w:pPr>
        <w:rPr>
          <w:lang w:val="en-GB"/>
        </w:rPr>
      </w:pPr>
      <w:r>
        <w:rPr>
          <w:lang w:val="en-GB"/>
        </w:rPr>
        <w:t>For your safety:</w:t>
      </w:r>
    </w:p>
    <w:p w14:paraId="236C8D81" w14:textId="77777777" w:rsidR="0038121D" w:rsidRDefault="0038121D" w:rsidP="0038121D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We use disposable cups for hot and cold drinks</w:t>
      </w:r>
    </w:p>
    <w:p w14:paraId="0DF20939" w14:textId="68D869FA" w:rsidR="0038121D" w:rsidRDefault="0038121D" w:rsidP="0038121D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We sterili</w:t>
      </w:r>
      <w:r w:rsidR="00575C36">
        <w:rPr>
          <w:lang w:val="en-GB"/>
        </w:rPr>
        <w:t>s</w:t>
      </w:r>
      <w:r>
        <w:rPr>
          <w:lang w:val="en-GB"/>
        </w:rPr>
        <w:t xml:space="preserve">e </w:t>
      </w:r>
      <w:r w:rsidR="00E3103B">
        <w:rPr>
          <w:lang w:val="en-GB"/>
        </w:rPr>
        <w:t>all our tools properly</w:t>
      </w:r>
      <w:r>
        <w:rPr>
          <w:lang w:val="en-GB"/>
        </w:rPr>
        <w:t xml:space="preserve"> </w:t>
      </w:r>
    </w:p>
    <w:p w14:paraId="49C2FE2C" w14:textId="47D1CA92" w:rsidR="0038121D" w:rsidRDefault="0038121D" w:rsidP="0038121D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We use disposable materials where is possible</w:t>
      </w:r>
    </w:p>
    <w:p w14:paraId="1BD11294" w14:textId="51668C23" w:rsidR="0038121D" w:rsidRDefault="0038121D" w:rsidP="0038121D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We </w:t>
      </w:r>
      <w:r w:rsidR="00190064">
        <w:rPr>
          <w:lang w:val="en-GB"/>
        </w:rPr>
        <w:t>disinfect</w:t>
      </w:r>
      <w:r>
        <w:rPr>
          <w:lang w:val="en-GB"/>
        </w:rPr>
        <w:t xml:space="preserve"> all the work area</w:t>
      </w:r>
      <w:r w:rsidR="00E3103B">
        <w:rPr>
          <w:lang w:val="en-GB"/>
        </w:rPr>
        <w:t>s</w:t>
      </w:r>
      <w:r>
        <w:rPr>
          <w:lang w:val="en-GB"/>
        </w:rPr>
        <w:t xml:space="preserve"> after each client</w:t>
      </w:r>
    </w:p>
    <w:p w14:paraId="1B2DA0B8" w14:textId="00EE75DC" w:rsidR="0038121D" w:rsidRDefault="0038121D" w:rsidP="0038121D">
      <w:pPr>
        <w:rPr>
          <w:lang w:val="en-GB"/>
        </w:rPr>
      </w:pPr>
    </w:p>
    <w:p w14:paraId="572C3B62" w14:textId="6E916FEC" w:rsidR="00190064" w:rsidRDefault="00190064" w:rsidP="0038121D">
      <w:pPr>
        <w:rPr>
          <w:lang w:val="en-GB"/>
        </w:rPr>
      </w:pPr>
      <w:r>
        <w:rPr>
          <w:lang w:val="en-GB"/>
        </w:rPr>
        <w:t>To book your appointment:</w:t>
      </w:r>
    </w:p>
    <w:p w14:paraId="5C7F9A62" w14:textId="2717A485" w:rsidR="00190064" w:rsidRDefault="00190064" w:rsidP="0038121D">
      <w:pPr>
        <w:rPr>
          <w:lang w:val="en-GB"/>
        </w:rPr>
      </w:pPr>
      <w:r>
        <w:rPr>
          <w:lang w:val="en-GB"/>
        </w:rPr>
        <w:t xml:space="preserve">Call / WhatsApp / Message: </w:t>
      </w:r>
    </w:p>
    <w:p w14:paraId="55CDF74A" w14:textId="510F3CC2" w:rsidR="00190064" w:rsidRDefault="00190064" w:rsidP="0038121D">
      <w:pPr>
        <w:rPr>
          <w:lang w:val="en-GB"/>
        </w:rPr>
      </w:pPr>
      <w:r>
        <w:rPr>
          <w:lang w:val="en-GB"/>
        </w:rPr>
        <w:t xml:space="preserve">Instagram: </w:t>
      </w:r>
    </w:p>
    <w:p w14:paraId="3B869E42" w14:textId="207D9FB7" w:rsidR="0038121D" w:rsidRDefault="0038121D" w:rsidP="0038121D">
      <w:pPr>
        <w:rPr>
          <w:lang w:val="en-GB"/>
        </w:rPr>
      </w:pPr>
    </w:p>
    <w:p w14:paraId="4A42E1C6" w14:textId="02DC495E" w:rsidR="0038121D" w:rsidRDefault="0038121D" w:rsidP="0038121D">
      <w:pPr>
        <w:rPr>
          <w:lang w:val="en-GB"/>
        </w:rPr>
      </w:pPr>
    </w:p>
    <w:p w14:paraId="57F745DB" w14:textId="2A1F0033" w:rsidR="0038121D" w:rsidRPr="0038121D" w:rsidRDefault="0053678B" w:rsidP="0038121D">
      <w:pPr>
        <w:rPr>
          <w:lang w:val="en-GB"/>
        </w:rPr>
      </w:pPr>
      <w:r>
        <w:rPr>
          <w:lang w:val="en-GB"/>
        </w:rPr>
        <w:t>We</w:t>
      </w:r>
      <w:r w:rsidR="00E3103B">
        <w:rPr>
          <w:lang w:val="en-GB"/>
        </w:rPr>
        <w:t xml:space="preserve"> appreciate</w:t>
      </w:r>
      <w:r w:rsidR="0038121D">
        <w:rPr>
          <w:lang w:val="en-GB"/>
        </w:rPr>
        <w:t xml:space="preserve"> your understanding!</w:t>
      </w:r>
      <w:r w:rsidR="00190064">
        <w:rPr>
          <w:lang w:val="en-GB"/>
        </w:rPr>
        <w:t xml:space="preserve"> Looking forward to see</w:t>
      </w:r>
      <w:r>
        <w:rPr>
          <w:lang w:val="en-GB"/>
        </w:rPr>
        <w:t>ing</w:t>
      </w:r>
      <w:r w:rsidR="00190064">
        <w:rPr>
          <w:lang w:val="en-GB"/>
        </w:rPr>
        <w:t xml:space="preserve"> you!</w:t>
      </w:r>
    </w:p>
    <w:sectPr w:rsidR="0038121D" w:rsidRPr="0038121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2E34BA"/>
    <w:multiLevelType w:val="hybridMultilevel"/>
    <w:tmpl w:val="5EAED522"/>
    <w:lvl w:ilvl="0" w:tplc="24AA0B2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S0NDYyMTU3Mjc3NTJQ0lEKTi0uzszPAykwrAUAf8v/JywAAAA="/>
  </w:docVars>
  <w:rsids>
    <w:rsidRoot w:val="00F23474"/>
    <w:rsid w:val="00190064"/>
    <w:rsid w:val="00234EEC"/>
    <w:rsid w:val="002556A3"/>
    <w:rsid w:val="002E502A"/>
    <w:rsid w:val="0038121D"/>
    <w:rsid w:val="0053678B"/>
    <w:rsid w:val="005569F1"/>
    <w:rsid w:val="00575C36"/>
    <w:rsid w:val="008A271D"/>
    <w:rsid w:val="00995AA3"/>
    <w:rsid w:val="009A1DE0"/>
    <w:rsid w:val="00E3103B"/>
    <w:rsid w:val="00F234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902CEE"/>
  <w15:chartTrackingRefBased/>
  <w15:docId w15:val="{DD747202-FB00-47C1-B52E-59302160C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234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57</Words>
  <Characters>899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lly</dc:creator>
  <cp:keywords/>
  <dc:description/>
  <cp:lastModifiedBy>Kristina Bulbul</cp:lastModifiedBy>
  <cp:revision>10</cp:revision>
  <dcterms:created xsi:type="dcterms:W3CDTF">2022-02-22T08:48:00Z</dcterms:created>
  <dcterms:modified xsi:type="dcterms:W3CDTF">2022-02-22T08:56:00Z</dcterms:modified>
</cp:coreProperties>
</file>